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B744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0DDCFD5" w:rsidR="007B4A91" w:rsidRDefault="00FA7C60">
      <w:pPr>
        <w:rPr>
          <w:sz w:val="28"/>
          <w:szCs w:val="28"/>
        </w:rPr>
      </w:pPr>
      <w:r>
        <w:rPr>
          <w:sz w:val="28"/>
          <w:szCs w:val="28"/>
        </w:rPr>
        <w:t>Block Tag</w:t>
      </w:r>
    </w:p>
    <w:p w14:paraId="34A9E19B" w14:textId="77777777" w:rsidR="007B4A91" w:rsidRDefault="00BB744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FABC146" w:rsidR="007B4A91" w:rsidRDefault="00FA7C60">
      <w:pPr>
        <w:ind w:left="720"/>
        <w:rPr>
          <w:sz w:val="28"/>
          <w:szCs w:val="28"/>
        </w:rPr>
      </w:pPr>
      <w:r>
        <w:rPr>
          <w:sz w:val="28"/>
          <w:szCs w:val="28"/>
        </w:rPr>
        <w:t>To catch the yellow block</w:t>
      </w:r>
    </w:p>
    <w:p w14:paraId="3D632C61" w14:textId="77777777" w:rsidR="007B4A91" w:rsidRDefault="00BB744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A136538" w:rsidR="007B4A91" w:rsidRDefault="00FA7C60">
      <w:pPr>
        <w:ind w:left="720"/>
        <w:rPr>
          <w:sz w:val="28"/>
          <w:szCs w:val="28"/>
        </w:rPr>
      </w:pPr>
      <w:r>
        <w:rPr>
          <w:sz w:val="28"/>
          <w:szCs w:val="28"/>
        </w:rPr>
        <w:t>2 blocks play tag.</w:t>
      </w:r>
    </w:p>
    <w:p w14:paraId="6102F988" w14:textId="77777777" w:rsidR="007B4A91" w:rsidRDefault="00BB744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B744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B744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45A17" w14:textId="77777777" w:rsidR="00417D59" w:rsidRDefault="00417D59" w:rsidP="00417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rims</w:t>
            </w:r>
            <w:proofErr w:type="spellEnd"/>
          </w:p>
          <w:p w14:paraId="504E00EA" w14:textId="027E6100" w:rsidR="009220DF" w:rsidRDefault="009220DF" w:rsidP="00417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FA328" w14:textId="77777777" w:rsidR="00417D59" w:rsidRDefault="00417D59" w:rsidP="00417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needs to </w:t>
            </w:r>
            <w:proofErr w:type="gramStart"/>
            <w:r>
              <w:rPr>
                <w:sz w:val="28"/>
                <w:szCs w:val="28"/>
              </w:rPr>
              <w:t>tag</w:t>
            </w:r>
            <w:proofErr w:type="gramEnd"/>
          </w:p>
          <w:p w14:paraId="5B85E2C1" w14:textId="5B12FCF0" w:rsidR="007B4A91" w:rsidRDefault="00417D59" w:rsidP="00417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ndi to progress to the next leve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8730930" w:rsidR="009220DF" w:rsidRDefault="009220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C54A7A1" w:rsidR="00DA148F" w:rsidRDefault="00DA148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994A6" w14:textId="77777777" w:rsidR="00417D59" w:rsidRDefault="00417D59" w:rsidP="00417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ndi</w:t>
            </w:r>
          </w:p>
          <w:p w14:paraId="7E5FED3C" w14:textId="455C005C" w:rsidR="007B4A91" w:rsidRDefault="007B4A91" w:rsidP="00417D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BAAE0B" w:rsidR="007B4A91" w:rsidRDefault="00417D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is the person you need to tag at each level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0BF0572" w:rsidR="007B4A91" w:rsidRPr="00417D59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B40B577" w14:textId="5C8076B4" w:rsidR="00417D59" w:rsidRDefault="00417D59" w:rsidP="00417D59">
      <w:pPr>
        <w:ind w:left="720"/>
      </w:pPr>
      <w:r>
        <w:rPr>
          <w:noProof/>
        </w:rPr>
        <w:drawing>
          <wp:inline distT="0" distB="0" distL="0" distR="0" wp14:anchorId="6B49A7BE" wp14:editId="7AE267FA">
            <wp:extent cx="2286000" cy="1524000"/>
            <wp:effectExtent l="0" t="0" r="0" b="0"/>
            <wp:docPr id="1" name="Picture 1" descr="A picture containing text, dark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dark, screensho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6B606" w14:textId="77777777" w:rsidR="00BB744F" w:rsidRDefault="00BB744F" w:rsidP="00417D59">
      <w:pPr>
        <w:ind w:left="720"/>
      </w:pPr>
    </w:p>
    <w:p w14:paraId="7A3F11E7" w14:textId="77777777" w:rsidR="00556965" w:rsidRDefault="00556965"/>
    <w:p w14:paraId="1C560CE8" w14:textId="2FAC261E" w:rsidR="007B4A91" w:rsidRDefault="00BB744F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B744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B744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B744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4AE4367C" w14:textId="300B2145" w:rsidR="00417D59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8A799AA" w:rsidR="007B4A91" w:rsidRDefault="00BB744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 w:rsidR="00417D59">
        <w:t xml:space="preserve">more increasing the </w:t>
      </w:r>
      <w:proofErr w:type="spellStart"/>
      <w:r w:rsidR="00417D59">
        <w:t>difficluty</w:t>
      </w:r>
      <w:proofErr w:type="spellEnd"/>
      <w:r w:rsidR="00417D59">
        <w:t xml:space="preserve"> my adding more platform types</w: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17D59"/>
    <w:rsid w:val="00556965"/>
    <w:rsid w:val="007B4A91"/>
    <w:rsid w:val="009220DF"/>
    <w:rsid w:val="00BB744F"/>
    <w:rsid w:val="00DA148F"/>
    <w:rsid w:val="00FA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4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erald Lincy</cp:lastModifiedBy>
  <cp:revision>3</cp:revision>
  <dcterms:created xsi:type="dcterms:W3CDTF">2021-03-18T05:03:00Z</dcterms:created>
  <dcterms:modified xsi:type="dcterms:W3CDTF">2021-06-15T00:31:00Z</dcterms:modified>
</cp:coreProperties>
</file>